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0FAF" w:rsidRPr="00DD1B4B" w:rsidRDefault="009A0FAF" w:rsidP="009A0FAF">
      <w:pPr>
        <w:rPr>
          <w:b/>
        </w:rPr>
      </w:pPr>
      <w:r w:rsidRPr="00DD1B4B">
        <w:rPr>
          <w:b/>
        </w:rPr>
        <w:t>Hotel Reservation Form</w:t>
      </w:r>
      <w:r>
        <w:rPr>
          <w:b/>
        </w:rPr>
        <w:t xml:space="preserve">: </w:t>
      </w:r>
      <w:r w:rsidRPr="002967F2">
        <w:rPr>
          <w:i/>
        </w:rPr>
        <w:t>Please complete and send to the highlighted email bellow. A confirmation of delivery will be sent, followed by a hotel confirmation.</w:t>
      </w:r>
      <w:r>
        <w:rPr>
          <w:b/>
        </w:rPr>
        <w:t xml:space="preserve"> </w:t>
      </w:r>
    </w:p>
    <w:p w:rsidR="009A0FAF" w:rsidRDefault="009A0FAF" w:rsidP="009A0FAF">
      <w:r>
        <w:rPr>
          <w:rFonts w:ascii="Arial Narrow" w:hAnsi="Arial Narrow" w:cs="GriffithGothic-Light"/>
          <w:noProof/>
          <w:sz w:val="18"/>
          <w:szCs w:val="18"/>
          <w:lang w:val="en-US" w:eastAsia="en-US"/>
        </w:rPr>
        <w:drawing>
          <wp:anchor distT="0" distB="0" distL="114300" distR="114300" simplePos="0" relativeHeight="251659264" behindDoc="1" locked="0" layoutInCell="1" allowOverlap="1" wp14:anchorId="49576D09" wp14:editId="39FED7CC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2385060" cy="922020"/>
            <wp:effectExtent l="0" t="0" r="0" b="0"/>
            <wp:wrapTight wrapText="bothSides">
              <wp:wrapPolygon edited="0">
                <wp:start x="0" y="0"/>
                <wp:lineTo x="0" y="20975"/>
                <wp:lineTo x="21393" y="20975"/>
                <wp:lineTo x="21393" y="0"/>
                <wp:lineTo x="0" y="0"/>
              </wp:wrapPolygon>
            </wp:wrapTight>
            <wp:docPr id="6" name="Picture 6" descr="new bt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new btsh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06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A0FAF" w:rsidRPr="00DD1B4B" w:rsidRDefault="009A0FAF" w:rsidP="009A0FAF"/>
    <w:p w:rsidR="009A0FAF" w:rsidRDefault="009A0FAF" w:rsidP="009A0FAF">
      <w:pPr>
        <w:jc w:val="center"/>
        <w:rPr>
          <w:rFonts w:ascii="Arial" w:hAnsi="Arial" w:cs="Arial"/>
          <w:b/>
          <w:color w:val="0000FF"/>
          <w:sz w:val="20"/>
        </w:rPr>
      </w:pPr>
    </w:p>
    <w:p w:rsidR="009A0FAF" w:rsidRDefault="009A0FAF" w:rsidP="009A0FAF">
      <w:pPr>
        <w:jc w:val="center"/>
        <w:rPr>
          <w:rFonts w:ascii="Arial" w:hAnsi="Arial" w:cs="Arial"/>
          <w:b/>
          <w:color w:val="0000FF"/>
          <w:sz w:val="20"/>
        </w:rPr>
      </w:pPr>
    </w:p>
    <w:p w:rsidR="009A0FAF" w:rsidRDefault="009A0FAF" w:rsidP="009A0FAF">
      <w:pPr>
        <w:jc w:val="center"/>
        <w:rPr>
          <w:rFonts w:ascii="Arial" w:hAnsi="Arial" w:cs="Arial"/>
          <w:b/>
          <w:color w:val="0000FF"/>
          <w:sz w:val="20"/>
        </w:rPr>
      </w:pPr>
    </w:p>
    <w:p w:rsidR="009A0FAF" w:rsidRDefault="009A0FAF" w:rsidP="009A0FAF">
      <w:pPr>
        <w:jc w:val="center"/>
        <w:rPr>
          <w:rFonts w:ascii="Arial" w:hAnsi="Arial" w:cs="Arial"/>
          <w:b/>
          <w:color w:val="0000FF"/>
          <w:sz w:val="20"/>
        </w:rPr>
      </w:pPr>
    </w:p>
    <w:p w:rsidR="005B6747" w:rsidRDefault="005B6747" w:rsidP="009A0FAF">
      <w:pPr>
        <w:jc w:val="center"/>
        <w:rPr>
          <w:rFonts w:ascii="Arial" w:hAnsi="Arial" w:cs="Arial"/>
          <w:b/>
          <w:color w:val="0000FF"/>
          <w:sz w:val="20"/>
        </w:rPr>
      </w:pPr>
    </w:p>
    <w:p w:rsidR="009A0FAF" w:rsidRDefault="009A0FAF" w:rsidP="009A0FAF">
      <w:pPr>
        <w:jc w:val="center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>The 3</w:t>
      </w:r>
      <w:r>
        <w:rPr>
          <w:rFonts w:ascii="Arial" w:hAnsi="Arial" w:cs="Arial"/>
          <w:b/>
          <w:color w:val="0000FF"/>
          <w:vertAlign w:val="superscript"/>
        </w:rPr>
        <w:t>rd</w:t>
      </w:r>
      <w:r>
        <w:rPr>
          <w:rFonts w:ascii="Arial" w:hAnsi="Arial" w:cs="Arial"/>
          <w:b/>
          <w:color w:val="0000FF"/>
        </w:rPr>
        <w:t xml:space="preserve"> IPPC Global </w:t>
      </w:r>
      <w:r w:rsidR="005B6747">
        <w:rPr>
          <w:rFonts w:ascii="Arial" w:hAnsi="Arial" w:cs="Arial"/>
          <w:b/>
          <w:color w:val="0000FF"/>
        </w:rPr>
        <w:t>Symposium on ePhyto</w:t>
      </w:r>
      <w:bookmarkStart w:id="0" w:name="_GoBack"/>
      <w:bookmarkEnd w:id="0"/>
    </w:p>
    <w:p w:rsidR="009A0FAF" w:rsidRDefault="009A0FAF" w:rsidP="009A0FAF">
      <w:pPr>
        <w:jc w:val="center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>“</w:t>
      </w:r>
      <w:proofErr w:type="gramStart"/>
      <w:r>
        <w:rPr>
          <w:rFonts w:ascii="Arial" w:hAnsi="Arial" w:cs="Arial"/>
          <w:b/>
          <w:color w:val="0000FF"/>
        </w:rPr>
        <w:t>ePhyto</w:t>
      </w:r>
      <w:proofErr w:type="gramEnd"/>
      <w:r>
        <w:rPr>
          <w:rFonts w:ascii="Arial" w:hAnsi="Arial" w:cs="Arial"/>
          <w:b/>
          <w:color w:val="0000FF"/>
        </w:rPr>
        <w:t xml:space="preserve"> and Trade Facilitation”</w:t>
      </w:r>
    </w:p>
    <w:p w:rsidR="009A0FAF" w:rsidRDefault="009A0FAF" w:rsidP="009A0FAF">
      <w:pPr>
        <w:jc w:val="center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>22 – 26 January 2018</w:t>
      </w:r>
    </w:p>
    <w:p w:rsidR="009A0FAF" w:rsidRDefault="009A0FAF" w:rsidP="009A0FAF">
      <w:pPr>
        <w:jc w:val="center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 xml:space="preserve">(ATTN: Reservation before 31 December 2017) </w:t>
      </w:r>
    </w:p>
    <w:p w:rsidR="009A0FAF" w:rsidRPr="00DD1B4B" w:rsidRDefault="009A0FAF" w:rsidP="009A0FAF">
      <w:pPr>
        <w:jc w:val="center"/>
        <w:rPr>
          <w:rFonts w:ascii="Arial" w:hAnsi="Arial" w:cs="Arial"/>
          <w:b/>
          <w:color w:val="0000FF"/>
        </w:rPr>
      </w:pPr>
      <w:r w:rsidRPr="00DD1B4B">
        <w:rPr>
          <w:rFonts w:ascii="Arial" w:hAnsi="Arial" w:cs="Arial"/>
          <w:b/>
          <w:color w:val="0000FF"/>
          <w:highlight w:val="yellow"/>
        </w:rPr>
        <w:t xml:space="preserve">Email to </w:t>
      </w:r>
      <w:hyperlink r:id="rId6" w:history="1">
        <w:r w:rsidRPr="00DD1B4B">
          <w:rPr>
            <w:rFonts w:ascii="Arial" w:hAnsi="Arial" w:cs="Arial"/>
            <w:b/>
            <w:color w:val="0000FF"/>
            <w:highlight w:val="yellow"/>
          </w:rPr>
          <w:t>ephytoregister@doa.gov.my</w:t>
        </w:r>
      </w:hyperlink>
      <w:r>
        <w:rPr>
          <w:rFonts w:ascii="Arial" w:hAnsi="Arial" w:cs="Arial"/>
          <w:b/>
          <w:color w:val="0000FF"/>
        </w:rPr>
        <w:t xml:space="preserve">  </w:t>
      </w:r>
    </w:p>
    <w:p w:rsidR="009A0FAF" w:rsidRDefault="009A0FAF" w:rsidP="009A0FAF">
      <w:pPr>
        <w:jc w:val="center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>To entitled for this special rate</w:t>
      </w:r>
    </w:p>
    <w:p w:rsidR="009A0FAF" w:rsidRDefault="009A0FAF" w:rsidP="009A0FAF">
      <w:pPr>
        <w:jc w:val="center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>JABATAN PERTANIAN MALAYSIA</w:t>
      </w:r>
    </w:p>
    <w:tbl>
      <w:tblPr>
        <w:tblW w:w="10440" w:type="dxa"/>
        <w:tblInd w:w="-1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2927"/>
        <w:gridCol w:w="552"/>
        <w:gridCol w:w="65"/>
        <w:gridCol w:w="1903"/>
        <w:gridCol w:w="456"/>
        <w:gridCol w:w="804"/>
        <w:gridCol w:w="360"/>
        <w:gridCol w:w="1260"/>
        <w:gridCol w:w="270"/>
      </w:tblGrid>
      <w:tr w:rsidR="009A0FAF" w:rsidTr="00242032">
        <w:trPr>
          <w:cantSplit/>
          <w:trHeight w:val="31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Pr="00DD1B4B" w:rsidRDefault="009A0FAF" w:rsidP="00242032">
            <w:pPr>
              <w:pStyle w:val="Heading5"/>
              <w:rPr>
                <w:rFonts w:ascii="Arial" w:hAnsi="Arial" w:cs="Arial"/>
                <w:b/>
                <w:color w:val="auto"/>
                <w:sz w:val="18"/>
                <w:szCs w:val="18"/>
              </w:rPr>
            </w:pPr>
            <w:r w:rsidRPr="00DD1B4B">
              <w:rPr>
                <w:rFonts w:ascii="Arial" w:hAnsi="Arial" w:cs="Arial"/>
                <w:b/>
                <w:color w:val="auto"/>
                <w:sz w:val="18"/>
                <w:szCs w:val="18"/>
              </w:rPr>
              <w:t>From: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pStyle w:val="EndnoteTex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ompany:</w:t>
            </w:r>
          </w:p>
        </w:tc>
        <w:tc>
          <w:tcPr>
            <w:tcW w:w="47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pStyle w:val="EndnoteTex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Date: 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EndnoteText"/>
              <w:ind w:left="-108" w:right="-18" w:firstLine="10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0FAF" w:rsidTr="00242032">
        <w:trPr>
          <w:trHeight w:val="28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el: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ax:</w:t>
            </w:r>
          </w:p>
        </w:tc>
        <w:tc>
          <w:tcPr>
            <w:tcW w:w="47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pStyle w:val="Heading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ail: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31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 of Guest(s) :</w:t>
            </w: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)                                                                 (3)</w:t>
            </w:r>
          </w:p>
        </w:tc>
      </w:tr>
      <w:tr w:rsidR="009A0FAF" w:rsidTr="00242032">
        <w:trPr>
          <w:cantSplit/>
          <w:trHeight w:val="31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)</w:t>
            </w:r>
          </w:p>
        </w:tc>
      </w:tr>
      <w:tr w:rsidR="009A0FAF" w:rsidTr="00242032">
        <w:trPr>
          <w:cantSplit/>
          <w:trHeight w:val="31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rrival Date :</w:t>
            </w:r>
          </w:p>
        </w:tc>
        <w:tc>
          <w:tcPr>
            <w:tcW w:w="3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EndnoteTex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light Details / ETA</w:t>
            </w:r>
          </w:p>
        </w:tc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31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eparture Date :</w:t>
            </w:r>
          </w:p>
        </w:tc>
        <w:tc>
          <w:tcPr>
            <w:tcW w:w="3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light Details / ETD</w:t>
            </w:r>
          </w:p>
        </w:tc>
        <w:tc>
          <w:tcPr>
            <w:tcW w:w="26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636"/>
        </w:trPr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Room Category</w:t>
            </w: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Special Room Rate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per suite per night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No of room (s)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No of guest (s)</w:t>
            </w:r>
          </w:p>
        </w:tc>
      </w:tr>
      <w:tr w:rsidR="009A0FAF" w:rsidTr="00242032">
        <w:trPr>
          <w:cantSplit/>
          <w:trHeight w:val="450"/>
        </w:trPr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27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  <w:r>
              <w:rPr>
                <w:rFonts w:ascii="Arial" w:hAnsi="Arial" w:cs="Arial"/>
                <w:i w:val="0"/>
                <w:sz w:val="18"/>
                <w:szCs w:val="18"/>
              </w:rPr>
              <w:t>Superior Room</w:t>
            </w:r>
          </w:p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RM370.00nett 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Include of 1  breakfast 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and lunch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450"/>
        </w:trPr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27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RM450.00nett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Include of 2  breakfast/s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and lunch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225"/>
        </w:trPr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0FAF" w:rsidRDefault="009A0FAF" w:rsidP="0024203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29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  <w:r>
              <w:rPr>
                <w:rFonts w:ascii="Arial" w:hAnsi="Arial" w:cs="Arial"/>
                <w:i w:val="0"/>
                <w:sz w:val="18"/>
                <w:szCs w:val="18"/>
              </w:rPr>
              <w:t>Premier Room</w:t>
            </w:r>
          </w:p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RM520.00nett 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Include of 1  breakfast 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and lunch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225"/>
        </w:trPr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2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RM600.00nett 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Include of 2  breakfast/s </w:t>
            </w:r>
          </w:p>
          <w:p w:rsidR="009A0FAF" w:rsidRDefault="009A0FAF" w:rsidP="00242032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and lunch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pStyle w:val="BodyText2"/>
              <w:jc w:val="center"/>
              <w:rPr>
                <w:rFonts w:ascii="Arial" w:hAnsi="Arial" w:cs="Arial"/>
                <w:i w:val="0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ourism Tax</w:t>
            </w: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pStyle w:val="EndnoteTex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MY"/>
              </w:rPr>
              <w:t>The room rate inclusive of Tourism Tax of RM10 per room per night</w:t>
            </w:r>
          </w:p>
        </w:tc>
      </w:tr>
      <w:tr w:rsidR="009A0FAF" w:rsidTr="00242032">
        <w:trPr>
          <w:cantSplit/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Billing Instruction</w:t>
            </w: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pStyle w:val="EndnoteText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ax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Account </w:t>
            </w:r>
          </w:p>
        </w:tc>
      </w:tr>
      <w:tr w:rsidR="009A0FAF" w:rsidTr="00242032">
        <w:trPr>
          <w:cantSplit/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Guaranteed By</w:t>
            </w:r>
          </w:p>
        </w:tc>
        <w:tc>
          <w:tcPr>
            <w:tcW w:w="832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[     ]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Mastercar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  [      ]  VISA    [      ]  Amex   [      ] Others -                      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xpri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Date : 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7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A0FAF" w:rsidRDefault="009A0FAF" w:rsidP="00242032">
            <w:p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Credit Card No :   </w: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0FAF" w:rsidTr="00242032">
        <w:trPr>
          <w:cantSplit/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7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A0FAF" w:rsidRDefault="009A0FAF" w:rsidP="00242032">
            <w:p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For 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>AMEX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cardholders, please provide the 4-Digit Security Code No</w:t>
            </w:r>
          </w:p>
        </w:tc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  <w:tr w:rsidR="009A0FAF" w:rsidTr="00242032">
        <w:trPr>
          <w:cantSplit/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     ] Cash  (Full Prepayment)</w:t>
            </w:r>
          </w:p>
        </w:tc>
      </w:tr>
      <w:tr w:rsidR="009A0FAF" w:rsidTr="00242032">
        <w:trPr>
          <w:cantSplit/>
          <w:trHeight w:val="49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pecial Request</w:t>
            </w:r>
          </w:p>
          <w:p w:rsidR="009A0FAF" w:rsidRDefault="009A0FAF" w:rsidP="0024203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(subject to availability)</w:t>
            </w: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[       ] King-bed</w:t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   [       ] Twin-bed       [       ] Non-smoking</w:t>
            </w:r>
          </w:p>
        </w:tc>
      </w:tr>
      <w:tr w:rsidR="009A0FAF" w:rsidTr="00242032">
        <w:trPr>
          <w:cantSplit/>
          <w:trHeight w:val="55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emark</w:t>
            </w:r>
          </w:p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A0FAF" w:rsidRDefault="009A0FAF" w:rsidP="00242032">
            <w:p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Guest will be responsible for any claims made by the Hotel for loss on exchange arising from accounts settled by foreign currencies.</w:t>
            </w:r>
          </w:p>
        </w:tc>
      </w:tr>
      <w:tr w:rsidR="009A0FAF" w:rsidTr="00242032">
        <w:trPr>
          <w:cantSplit/>
          <w:trHeight w:val="55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Field Trip</w:t>
            </w:r>
          </w:p>
        </w:tc>
        <w:tc>
          <w:tcPr>
            <w:tcW w:w="859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0FAF" w:rsidRDefault="009A0FAF" w:rsidP="00242032">
            <w:pPr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Wednesday 24</w:t>
            </w:r>
            <w:r w:rsidRPr="00DD1B4B">
              <w:rPr>
                <w:rFonts w:ascii="Arial" w:hAnsi="Arial" w:cs="Arial"/>
                <w:i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of January a Field Trip will be taking place (all details in Appendix 2 of local information package) please tick one of the options bellow.</w:t>
            </w:r>
          </w:p>
          <w:p w:rsidR="009A0FAF" w:rsidRDefault="009A0FAF" w:rsidP="009A0FAF">
            <w:pPr>
              <w:pStyle w:val="ListParagraph"/>
              <w:numPr>
                <w:ilvl w:val="0"/>
                <w:numId w:val="4"/>
              </w:numPr>
              <w:ind w:leftChars="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I will not be attending the field trip</w:t>
            </w:r>
          </w:p>
          <w:p w:rsidR="009A0FAF" w:rsidRDefault="009A0FAF" w:rsidP="009A0FAF">
            <w:pPr>
              <w:pStyle w:val="ListParagraph"/>
              <w:numPr>
                <w:ilvl w:val="0"/>
                <w:numId w:val="4"/>
              </w:numPr>
              <w:ind w:leftChars="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I will be attending Option One –OSCAR and MyPhyto Trip</w:t>
            </w:r>
          </w:p>
          <w:p w:rsidR="009A0FAF" w:rsidRPr="00DD1B4B" w:rsidRDefault="009A0FAF" w:rsidP="009A0FAF">
            <w:pPr>
              <w:pStyle w:val="ListParagraph"/>
              <w:numPr>
                <w:ilvl w:val="0"/>
                <w:numId w:val="4"/>
              </w:numPr>
              <w:ind w:leftChars="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I will be attending Option Two—Sdn Bhd Trip</w:t>
            </w:r>
          </w:p>
        </w:tc>
      </w:tr>
    </w:tbl>
    <w:p w:rsidR="009A0FAF" w:rsidRDefault="009A0FAF" w:rsidP="009A0FAF">
      <w:pPr>
        <w:pStyle w:val="BodyText3"/>
        <w:numPr>
          <w:ilvl w:val="0"/>
          <w:numId w:val="3"/>
        </w:numPr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Official check-in time is 1500 hours and check-out time is 1200 hours. Late check-out after 1400 hours will be subject to a half day rate and a full day room charge will be imposed for late check-out after 1800 hours.</w:t>
      </w:r>
    </w:p>
    <w:p w:rsidR="009A0FAF" w:rsidRDefault="009A0FAF" w:rsidP="009A0FAF">
      <w:pPr>
        <w:pStyle w:val="BodyText3"/>
        <w:numPr>
          <w:ilvl w:val="0"/>
          <w:numId w:val="3"/>
        </w:numPr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 xml:space="preserve">No-show arrival with a pre-arranged limousine transfer are subject to a full charge unless prior written cancellation has been received by the hotel no later than 72 hours of estimated time of arrival.  Any cancellation must be informed 7 days prior to arrival, failing which a one-night penalty charge will be applicable. </w:t>
      </w:r>
    </w:p>
    <w:p w:rsidR="009A0FAF" w:rsidRDefault="009A0FAF" w:rsidP="009A0FAF">
      <w:pPr>
        <w:pStyle w:val="BodyText3"/>
        <w:numPr>
          <w:ilvl w:val="0"/>
          <w:numId w:val="3"/>
        </w:numPr>
        <w:rPr>
          <w:rFonts w:ascii="Arial" w:hAnsi="Arial" w:cs="Arial"/>
          <w:i/>
          <w:color w:val="FF0000"/>
          <w:sz w:val="18"/>
          <w:szCs w:val="18"/>
        </w:rPr>
      </w:pPr>
      <w:r>
        <w:rPr>
          <w:rFonts w:ascii="Arial" w:hAnsi="Arial" w:cs="Arial"/>
          <w:i/>
          <w:color w:val="FF0000"/>
          <w:sz w:val="18"/>
          <w:szCs w:val="18"/>
        </w:rPr>
        <w:t xml:space="preserve">All reservations must be guaranteed by a valid credit card / cash / bank draft / </w:t>
      </w:r>
      <w:proofErr w:type="spellStart"/>
      <w:r>
        <w:rPr>
          <w:rFonts w:ascii="Arial" w:hAnsi="Arial" w:cs="Arial"/>
          <w:i/>
          <w:color w:val="FF0000"/>
          <w:sz w:val="18"/>
          <w:szCs w:val="18"/>
        </w:rPr>
        <w:t>cheque</w:t>
      </w:r>
      <w:proofErr w:type="spellEnd"/>
      <w:r>
        <w:rPr>
          <w:rFonts w:ascii="Arial" w:hAnsi="Arial" w:cs="Arial"/>
          <w:i/>
          <w:color w:val="FF0000"/>
          <w:sz w:val="18"/>
          <w:szCs w:val="18"/>
        </w:rPr>
        <w:t>. The Hotel reserves the right to release all unguaranteed rooms, seven (7) days prior to arrival date.</w:t>
      </w:r>
    </w:p>
    <w:p w:rsidR="009A0FAF" w:rsidRDefault="009A0FAF" w:rsidP="009A0FAF">
      <w:pPr>
        <w:pStyle w:val="BodyText3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I hereby agree to guarantee the accommodation and any transportation charges with my credit / charge cards as above.</w:t>
      </w:r>
    </w:p>
    <w:p w:rsidR="009A0FAF" w:rsidRDefault="009A0FAF" w:rsidP="009A0FAF">
      <w:pPr>
        <w:pStyle w:val="BodyText3"/>
        <w:rPr>
          <w:rFonts w:ascii="Arial" w:hAnsi="Arial" w:cs="Arial"/>
          <w:sz w:val="18"/>
          <w:szCs w:val="18"/>
        </w:rPr>
      </w:pPr>
    </w:p>
    <w:p w:rsidR="009A0FAF" w:rsidRDefault="009A0FAF" w:rsidP="009A0FAF">
      <w:pPr>
        <w:pStyle w:val="BodyText3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__________________________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:rsidR="009A0FAF" w:rsidRDefault="009A0FAF" w:rsidP="009A0FAF">
      <w:pPr>
        <w:pStyle w:val="BodyText3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t>Authorised</w:t>
      </w:r>
      <w:proofErr w:type="spellEnd"/>
      <w:r>
        <w:rPr>
          <w:rFonts w:ascii="Arial" w:hAnsi="Arial" w:cs="Arial"/>
          <w:sz w:val="18"/>
          <w:szCs w:val="18"/>
        </w:rPr>
        <w:t xml:space="preserve"> Signature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:rsidR="009A0FAF" w:rsidRDefault="009A0FAF" w:rsidP="009A0FAF">
      <w:pPr>
        <w:pStyle w:val="BodyText3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Cardholder’s Name: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Confirmed By</w:t>
      </w:r>
      <w:r>
        <w:rPr>
          <w:rFonts w:ascii="Arial" w:hAnsi="Arial" w:cs="Arial"/>
          <w:sz w:val="18"/>
          <w:szCs w:val="18"/>
        </w:rPr>
        <w:tab/>
        <w:t>:</w:t>
      </w:r>
      <w:r>
        <w:rPr>
          <w:rFonts w:ascii="Arial" w:hAnsi="Arial" w:cs="Arial"/>
          <w:sz w:val="18"/>
          <w:szCs w:val="18"/>
        </w:rPr>
        <w:tab/>
        <w:t>___________________</w:t>
      </w:r>
    </w:p>
    <w:p w:rsidR="009A0FAF" w:rsidRDefault="009A0FAF" w:rsidP="009A0FAF">
      <w:pPr>
        <w:pStyle w:val="BodyText3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Company Stamp: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Confirmation No</w:t>
      </w:r>
      <w:r>
        <w:rPr>
          <w:rFonts w:ascii="Arial" w:hAnsi="Arial" w:cs="Arial"/>
          <w:sz w:val="18"/>
          <w:szCs w:val="18"/>
        </w:rPr>
        <w:tab/>
        <w:t>:</w:t>
      </w:r>
      <w:r>
        <w:rPr>
          <w:rFonts w:ascii="Arial" w:hAnsi="Arial" w:cs="Arial"/>
          <w:sz w:val="18"/>
          <w:szCs w:val="18"/>
        </w:rPr>
        <w:tab/>
        <w:t>___________________</w:t>
      </w:r>
    </w:p>
    <w:p w:rsidR="009A0FAF" w:rsidRDefault="009A0FAF" w:rsidP="009A0FAF">
      <w:pPr>
        <w:pStyle w:val="BodyText3"/>
        <w:jc w:val="center"/>
        <w:rPr>
          <w:rFonts w:ascii="Arial" w:hAnsi="Arial" w:cs="Arial"/>
          <w:b/>
          <w:i/>
          <w:sz w:val="18"/>
          <w:szCs w:val="18"/>
        </w:rPr>
      </w:pPr>
    </w:p>
    <w:p w:rsidR="009A0FAF" w:rsidRDefault="009A0FAF" w:rsidP="009A0FAF">
      <w:pPr>
        <w:pStyle w:val="BodyText3"/>
        <w:jc w:val="center"/>
        <w:rPr>
          <w:rFonts w:ascii="Arial" w:hAnsi="Arial" w:cs="Arial"/>
          <w:b/>
          <w:i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Berjaya Times Square Hotel Kuala Lumpur</w:t>
      </w:r>
    </w:p>
    <w:p w:rsidR="009A0FAF" w:rsidRDefault="009A0FAF" w:rsidP="009A0FAF">
      <w:pPr>
        <w:pStyle w:val="BodyText3"/>
        <w:jc w:val="center"/>
        <w:rPr>
          <w:rFonts w:ascii="Arial" w:hAnsi="Arial" w:cs="Arial"/>
          <w:i/>
          <w:sz w:val="18"/>
          <w:szCs w:val="18"/>
          <w:lang w:val="it-IT"/>
        </w:rPr>
      </w:pPr>
      <w:r>
        <w:rPr>
          <w:rFonts w:ascii="Arial" w:hAnsi="Arial" w:cs="Arial"/>
          <w:i/>
          <w:sz w:val="18"/>
          <w:szCs w:val="18"/>
          <w:lang w:val="it-IT"/>
        </w:rPr>
        <w:t>No. 1 Jalan Imbi, 55100 Kuala Lumpur, Malaysia.</w:t>
      </w:r>
    </w:p>
    <w:p w:rsidR="009A0FAF" w:rsidRDefault="009A0FAF" w:rsidP="009A0FAF">
      <w:pPr>
        <w:pStyle w:val="BodyText3"/>
        <w:jc w:val="center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Tel: (603) 2117 8000     Fax: (603) 21178259</w:t>
      </w:r>
    </w:p>
    <w:p w:rsidR="009A0FAF" w:rsidRDefault="009A0FAF" w:rsidP="009A0FAF">
      <w:pPr>
        <w:pStyle w:val="IPPParagraphnumbering"/>
        <w:numPr>
          <w:ilvl w:val="0"/>
          <w:numId w:val="0"/>
        </w:numPr>
      </w:pPr>
    </w:p>
    <w:p w:rsidR="009A0FAF" w:rsidRDefault="009A0FAF" w:rsidP="009A0FAF">
      <w:pPr>
        <w:pStyle w:val="IPPParagraphnumbering"/>
        <w:numPr>
          <w:ilvl w:val="0"/>
          <w:numId w:val="0"/>
        </w:numPr>
      </w:pPr>
    </w:p>
    <w:p w:rsidR="00DB34C9" w:rsidRDefault="00DB34C9"/>
    <w:sectPr w:rsidR="00DB34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riffithGothic-Ligh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C0A6C"/>
    <w:multiLevelType w:val="multilevel"/>
    <w:tmpl w:val="06E871E4"/>
    <w:numStyleLink w:val="IPPParagraphnumberedlist"/>
  </w:abstractNum>
  <w:abstractNum w:abstractNumId="1" w15:restartNumberingAfterBreak="0">
    <w:nsid w:val="217D7FE2"/>
    <w:multiLevelType w:val="hybridMultilevel"/>
    <w:tmpl w:val="0F8CAE2E"/>
    <w:lvl w:ilvl="0" w:tplc="87F2BF44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3" w15:restartNumberingAfterBreak="0">
    <w:nsid w:val="781646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DEwtjA0tzA1N7FU0lEKTi0uzszPAykwqgUAC+QEIywAAAA="/>
  </w:docVars>
  <w:rsids>
    <w:rsidRoot w:val="009A0FAF"/>
    <w:rsid w:val="005B6747"/>
    <w:rsid w:val="009A0FAF"/>
    <w:rsid w:val="00DB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9096A5-CF91-4555-B46A-891DCA40A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0FAF"/>
    <w:pPr>
      <w:spacing w:after="0" w:line="240" w:lineRule="auto"/>
      <w:jc w:val="both"/>
    </w:pPr>
    <w:rPr>
      <w:rFonts w:ascii="Times New Roman" w:eastAsia="MS Mincho" w:hAnsi="Times New Roman"/>
      <w:szCs w:val="24"/>
      <w:lang w:val="en-GB" w:eastAsia="zh-C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0FA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semiHidden/>
    <w:rsid w:val="009A0FAF"/>
    <w:rPr>
      <w:rFonts w:asciiTheme="majorHAnsi" w:eastAsiaTheme="majorEastAsia" w:hAnsiTheme="majorHAnsi" w:cstheme="majorBidi"/>
      <w:color w:val="2E74B5" w:themeColor="accent1" w:themeShade="BF"/>
      <w:szCs w:val="24"/>
      <w:lang w:val="en-GB" w:eastAsia="zh-CN"/>
    </w:rPr>
  </w:style>
  <w:style w:type="paragraph" w:styleId="ListParagraph">
    <w:name w:val="List Paragraph"/>
    <w:basedOn w:val="Normal"/>
    <w:uiPriority w:val="34"/>
    <w:qFormat/>
    <w:rsid w:val="009A0FAF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numbering" w:customStyle="1" w:styleId="IPPParagraphnumberedlist">
    <w:name w:val="IPP Paragraph numbered list"/>
    <w:rsid w:val="009A0FAF"/>
    <w:pPr>
      <w:numPr>
        <w:numId w:val="1"/>
      </w:numPr>
    </w:pPr>
  </w:style>
  <w:style w:type="paragraph" w:customStyle="1" w:styleId="IPPParagraphnumbering">
    <w:name w:val="IPP Paragraph numbering"/>
    <w:basedOn w:val="Normal"/>
    <w:qFormat/>
    <w:rsid w:val="009A0FAF"/>
    <w:pPr>
      <w:numPr>
        <w:numId w:val="2"/>
      </w:numPr>
      <w:spacing w:after="180"/>
    </w:pPr>
    <w:rPr>
      <w:rFonts w:eastAsia="Times"/>
      <w:lang w:val="en-US"/>
    </w:rPr>
  </w:style>
  <w:style w:type="paragraph" w:styleId="EndnoteText">
    <w:name w:val="endnote text"/>
    <w:basedOn w:val="Normal"/>
    <w:link w:val="EndnoteTextChar"/>
    <w:semiHidden/>
    <w:unhideWhenUsed/>
    <w:rsid w:val="009A0FAF"/>
    <w:pPr>
      <w:jc w:val="left"/>
    </w:pPr>
    <w:rPr>
      <w:rFonts w:eastAsia="Times New Roman" w:cs="Times New Roman"/>
      <w:sz w:val="20"/>
      <w:szCs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9A0FAF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semiHidden/>
    <w:unhideWhenUsed/>
    <w:rsid w:val="009A0FAF"/>
    <w:pPr>
      <w:jc w:val="left"/>
    </w:pPr>
    <w:rPr>
      <w:rFonts w:eastAsia="Times New Roman" w:cs="Times New Roman"/>
      <w:i/>
      <w:sz w:val="24"/>
      <w:szCs w:val="20"/>
      <w:lang w:val="en-US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9A0FAF"/>
    <w:rPr>
      <w:rFonts w:ascii="Times New Roman" w:eastAsia="Times New Roman" w:hAnsi="Times New Roman" w:cs="Times New Roman"/>
      <w:i/>
      <w:sz w:val="24"/>
      <w:szCs w:val="20"/>
    </w:rPr>
  </w:style>
  <w:style w:type="paragraph" w:styleId="BodyText3">
    <w:name w:val="Body Text 3"/>
    <w:basedOn w:val="Normal"/>
    <w:link w:val="BodyText3Char"/>
    <w:semiHidden/>
    <w:unhideWhenUsed/>
    <w:rsid w:val="009A0FAF"/>
    <w:rPr>
      <w:rFonts w:eastAsia="Times New Roman" w:cs="Times New Roman"/>
      <w:sz w:val="20"/>
      <w:szCs w:val="20"/>
      <w:lang w:val="en-US" w:eastAsia="en-US"/>
    </w:rPr>
  </w:style>
  <w:style w:type="character" w:customStyle="1" w:styleId="BodyText3Char">
    <w:name w:val="Body Text 3 Char"/>
    <w:basedOn w:val="DefaultParagraphFont"/>
    <w:link w:val="BodyText3"/>
    <w:semiHidden/>
    <w:rsid w:val="009A0FAF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phytoregister@doa.gov.my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3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ariaLopez, Laura (AGDI)</dc:creator>
  <cp:keywords/>
  <dc:description/>
  <cp:lastModifiedBy>VicariaLopez, Laura (AGDI)</cp:lastModifiedBy>
  <cp:revision>2</cp:revision>
  <dcterms:created xsi:type="dcterms:W3CDTF">2017-11-16T13:53:00Z</dcterms:created>
  <dcterms:modified xsi:type="dcterms:W3CDTF">2017-11-30T12:15:00Z</dcterms:modified>
</cp:coreProperties>
</file>